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71BCA704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764045">
        <w:t>2023 BioMedTech Incubator Dementia and Cognitive Decline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40D88B6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A7D50">
        <w:t xml:space="preserve">Science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367B7FFC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4A7D50">
        <w:t>2022 Research Data Infrastructure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10B9F"/>
    <w:rsid w:val="00110DE1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A7D50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05C13"/>
    <w:rsid w:val="00707F6C"/>
    <w:rsid w:val="0071048C"/>
    <w:rsid w:val="00723B30"/>
    <w:rsid w:val="00764045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17CE0"/>
    <w:rsid w:val="00A20350"/>
    <w:rsid w:val="00A45D77"/>
    <w:rsid w:val="00A51E16"/>
    <w:rsid w:val="00A85BA1"/>
    <w:rsid w:val="00A94DD0"/>
    <w:rsid w:val="00AA3DD8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07f3b7d45e9c6151419825885c6bc6e1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7a67cd5591ad4bf8e5113e8dd51b672c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B9FB4142-3F5A-4F6A-AA68-533DC5F6D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18A94F-373F-4AE7-BF4C-B11048FB308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07B82C9-56FC-41AB-8715-8F2EF538C3D0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/ CEO approval letter</vt:lpstr>
    </vt:vector>
  </TitlesOfParts>
  <Manager/>
  <Company/>
  <LinksUpToDate>false</LinksUpToDate>
  <CharactersWithSpaces>8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/>
  <cp:lastModifiedBy/>
  <cp:revision>1</cp:revision>
  <dcterms:created xsi:type="dcterms:W3CDTF">2023-01-31T00:41:00Z</dcterms:created>
  <dcterms:modified xsi:type="dcterms:W3CDTF">2023-01-31T00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  <property fmtid="{D5CDD505-2E9C-101B-9397-08002B2CF9AE}" pid="8" name="Language">
    <vt:lpwstr>English</vt:lpwstr>
  </property>
</Properties>
</file>